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D94E6C" w:rsidRPr="00D94E6C" w:rsidRDefault="00D94E6C" w:rsidP="00D94E6C">
      <w:pPr>
        <w:spacing w:after="12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1F1F1F"/>
          <w:kern w:val="0"/>
          <w:sz w:val="28"/>
          <w:szCs w:val="28"/>
          <w14:ligatures w14:val="none"/>
        </w:rPr>
      </w:pPr>
      <w:r w:rsidRPr="00D94E6C">
        <w:rPr>
          <w:rFonts w:ascii="Times New Roman" w:eastAsia="Times New Roman" w:hAnsi="Times New Roman" w:cs="Times New Roman"/>
          <w:b/>
          <w:bCs/>
          <w:color w:val="1F1F1F"/>
          <w:kern w:val="0"/>
          <w:sz w:val="28"/>
          <w:szCs w:val="28"/>
          <w14:ligatures w14:val="none"/>
        </w:rPr>
        <w:t>RANCANGAN PEMBELAJARAN SEMESTER (RPS)</w:t>
      </w:r>
    </w:p>
    <w:p w:rsidR="00D94E6C" w:rsidRDefault="00D94E6C" w:rsidP="00D94E6C">
      <w:pPr>
        <w:spacing w:after="120" w:line="240" w:lineRule="auto"/>
        <w:jc w:val="center"/>
        <w:outlineLvl w:val="2"/>
        <w:rPr>
          <w:rFonts w:ascii="Arial" w:eastAsia="Times New Roman" w:hAnsi="Arial" w:cs="Arial"/>
          <w:b/>
          <w:bCs/>
          <w:color w:val="1F1F1F"/>
          <w:kern w:val="0"/>
          <w:sz w:val="27"/>
          <w:szCs w:val="27"/>
          <w14:ligatures w14:val="none"/>
        </w:rPr>
      </w:pPr>
      <w:r>
        <w:rPr>
          <w:rFonts w:ascii="Arial" w:eastAsia="Times New Roman" w:hAnsi="Arial" w:cs="Arial"/>
          <w:b/>
          <w:bCs/>
          <w:noProof/>
          <w:color w:val="1F1F1F"/>
          <w:kern w:val="0"/>
          <w:sz w:val="27"/>
          <w:szCs w:val="27"/>
        </w:rPr>
        <w:drawing>
          <wp:inline distT="0" distB="0" distL="0" distR="0">
            <wp:extent cx="1364852" cy="1264920"/>
            <wp:effectExtent l="0" t="0" r="6985" b="0"/>
            <wp:docPr id="3717831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783144" name="Picture 371783144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9158" cy="126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4E6C" w:rsidRPr="00D94E6C" w:rsidRDefault="00D94E6C" w:rsidP="00D94E6C">
      <w:pPr>
        <w:spacing w:after="120" w:line="240" w:lineRule="auto"/>
        <w:outlineLvl w:val="2"/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</w:pPr>
    </w:p>
    <w:p w:rsidR="00D94E6C" w:rsidRPr="00D94E6C" w:rsidRDefault="00D94E6C" w:rsidP="00D94E6C">
      <w:pPr>
        <w:spacing w:after="120" w:line="240" w:lineRule="auto"/>
        <w:outlineLvl w:val="2"/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</w:pPr>
      <w:proofErr w:type="spellStart"/>
      <w:r w:rsidRPr="00D94E6C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  <w:t>Identitas</w:t>
      </w:r>
      <w:proofErr w:type="spellEnd"/>
      <w:r w:rsidRPr="00D94E6C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  <w:t xml:space="preserve"> Mata Kuliah</w:t>
      </w:r>
    </w:p>
    <w:tbl>
      <w:tblPr>
        <w:tblW w:w="5000" w:type="pct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07"/>
        <w:gridCol w:w="8815"/>
      </w:tblGrid>
      <w:tr w:rsidR="00D94E6C" w:rsidRPr="00D94E6C" w:rsidTr="00D94E6C">
        <w:trPr>
          <w:tblHeader/>
          <w:tblCellSpacing w:w="15" w:type="dxa"/>
        </w:trPr>
        <w:tc>
          <w:tcPr>
            <w:tcW w:w="169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rogram Studi</w:t>
            </w:r>
          </w:p>
        </w:tc>
        <w:tc>
          <w:tcPr>
            <w:tcW w:w="32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dagogi</w:t>
            </w:r>
            <w:proofErr w:type="spellEnd"/>
          </w:p>
        </w:tc>
      </w:tr>
      <w:tr w:rsidR="00D94E6C" w:rsidRPr="00D94E6C" w:rsidTr="00D94E6C">
        <w:trPr>
          <w:tblCellSpacing w:w="15" w:type="dxa"/>
        </w:trPr>
        <w:tc>
          <w:tcPr>
            <w:tcW w:w="169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Jenjang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/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Fakultas</w:t>
            </w:r>
            <w:proofErr w:type="spellEnd"/>
          </w:p>
        </w:tc>
        <w:tc>
          <w:tcPr>
            <w:tcW w:w="32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Program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ascasarjana</w:t>
            </w:r>
            <w:proofErr w:type="spellEnd"/>
          </w:p>
        </w:tc>
      </w:tr>
      <w:tr w:rsidR="00D94E6C" w:rsidRPr="00D94E6C" w:rsidTr="00D94E6C">
        <w:trPr>
          <w:tblCellSpacing w:w="15" w:type="dxa"/>
        </w:trPr>
        <w:tc>
          <w:tcPr>
            <w:tcW w:w="169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ta Kuliah</w:t>
            </w:r>
          </w:p>
        </w:tc>
        <w:tc>
          <w:tcPr>
            <w:tcW w:w="32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Problematika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mbelajar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tematika</w:t>
            </w:r>
            <w:proofErr w:type="spellEnd"/>
          </w:p>
        </w:tc>
      </w:tr>
      <w:tr w:rsidR="00D94E6C" w:rsidRPr="00D94E6C" w:rsidTr="00D94E6C">
        <w:trPr>
          <w:tblCellSpacing w:w="15" w:type="dxa"/>
        </w:trPr>
        <w:tc>
          <w:tcPr>
            <w:tcW w:w="169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ode MK</w:t>
            </w:r>
          </w:p>
        </w:tc>
        <w:tc>
          <w:tcPr>
            <w:tcW w:w="32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</w:p>
        </w:tc>
      </w:tr>
      <w:tr w:rsidR="00D94E6C" w:rsidRPr="00D94E6C" w:rsidTr="00D94E6C">
        <w:trPr>
          <w:tblCellSpacing w:w="15" w:type="dxa"/>
        </w:trPr>
        <w:tc>
          <w:tcPr>
            <w:tcW w:w="169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Bobot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SKS</w:t>
            </w:r>
          </w:p>
        </w:tc>
        <w:tc>
          <w:tcPr>
            <w:tcW w:w="32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3 SKS</w:t>
            </w:r>
          </w:p>
        </w:tc>
      </w:tr>
      <w:tr w:rsidR="00D94E6C" w:rsidRPr="00D94E6C" w:rsidTr="00D94E6C">
        <w:trPr>
          <w:tblCellSpacing w:w="15" w:type="dxa"/>
        </w:trPr>
        <w:tc>
          <w:tcPr>
            <w:tcW w:w="169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emester</w:t>
            </w:r>
          </w:p>
        </w:tc>
        <w:tc>
          <w:tcPr>
            <w:tcW w:w="32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2</w:t>
            </w:r>
          </w:p>
        </w:tc>
      </w:tr>
      <w:tr w:rsidR="00D94E6C" w:rsidRPr="00D94E6C" w:rsidTr="00D94E6C">
        <w:trPr>
          <w:tblCellSpacing w:w="15" w:type="dxa"/>
        </w:trPr>
        <w:tc>
          <w:tcPr>
            <w:tcW w:w="169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ahu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Akademik</w:t>
            </w:r>
          </w:p>
        </w:tc>
        <w:tc>
          <w:tcPr>
            <w:tcW w:w="32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2024-2025</w:t>
            </w:r>
          </w:p>
        </w:tc>
      </w:tr>
      <w:tr w:rsidR="00D94E6C" w:rsidRPr="00D94E6C" w:rsidTr="00D94E6C">
        <w:trPr>
          <w:tblCellSpacing w:w="15" w:type="dxa"/>
        </w:trPr>
        <w:tc>
          <w:tcPr>
            <w:tcW w:w="169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Dose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ngampu</w:t>
            </w:r>
            <w:proofErr w:type="spellEnd"/>
          </w:p>
        </w:tc>
        <w:tc>
          <w:tcPr>
            <w:tcW w:w="32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Dr. Viktor Pandra,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.Pd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.</w:t>
            </w:r>
          </w:p>
        </w:tc>
      </w:tr>
    </w:tbl>
    <w:p w:rsidR="00D94E6C" w:rsidRPr="00D94E6C" w:rsidRDefault="00D94E6C" w:rsidP="00D94E6C">
      <w:pPr>
        <w:spacing w:after="12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</w:pPr>
    </w:p>
    <w:p w:rsidR="00D94E6C" w:rsidRPr="00D94E6C" w:rsidRDefault="00D94E6C" w:rsidP="00D94E6C">
      <w:pPr>
        <w:spacing w:after="120" w:line="240" w:lineRule="auto"/>
        <w:outlineLvl w:val="2"/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</w:pPr>
      <w:proofErr w:type="spellStart"/>
      <w:r w:rsidRPr="00D94E6C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  <w:lastRenderedPageBreak/>
        <w:t>Deskripsi</w:t>
      </w:r>
      <w:proofErr w:type="spellEnd"/>
      <w:r w:rsidRPr="00D94E6C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  <w:t xml:space="preserve"> Mata Kuliah</w:t>
      </w:r>
    </w:p>
    <w:p w:rsidR="00D94E6C" w:rsidRPr="00D94E6C" w:rsidRDefault="00D94E6C" w:rsidP="00D94E6C">
      <w:pPr>
        <w:spacing w:after="0" w:line="360" w:lineRule="auto"/>
        <w:jc w:val="both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</w:pPr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Mata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kuliah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ini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membahas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berbagai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>problematika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(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isu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,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tantangan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, dan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kesulitan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) yang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muncul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dalam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</w:t>
      </w:r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 xml:space="preserve">proses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>pembelajaran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>matematika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dari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tingkat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dasar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hingga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menengah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,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serta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menganalisis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>faktor-faktor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>penyebab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dan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menawarkan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>solusi-solusi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>inovatif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berbasis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teori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dan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hasil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penelitian.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Fokus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utama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adalah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pada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pengembangan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>kemampuan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>analisis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>kritis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dan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>pemecahan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>masalah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pedagogik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dan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didaktik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terkait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pembelajaran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matematika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.</w:t>
      </w:r>
    </w:p>
    <w:p w:rsidR="00D94E6C" w:rsidRPr="00D94E6C" w:rsidRDefault="00D94E6C" w:rsidP="00D94E6C">
      <w:pPr>
        <w:spacing w:after="12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</w:pPr>
    </w:p>
    <w:p w:rsidR="00D94E6C" w:rsidRPr="00D94E6C" w:rsidRDefault="00D94E6C" w:rsidP="00D94E6C">
      <w:pPr>
        <w:spacing w:after="120" w:line="240" w:lineRule="auto"/>
        <w:outlineLvl w:val="2"/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</w:pPr>
      <w:proofErr w:type="spellStart"/>
      <w:r w:rsidRPr="00D94E6C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  <w:t>Capaian</w:t>
      </w:r>
      <w:proofErr w:type="spellEnd"/>
      <w:r w:rsidRPr="00D94E6C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  <w:t>Pembelajaran</w:t>
      </w:r>
      <w:proofErr w:type="spellEnd"/>
      <w:r w:rsidRPr="00D94E6C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  <w:t>Lulusan</w:t>
      </w:r>
      <w:proofErr w:type="spellEnd"/>
      <w:r w:rsidRPr="00D94E6C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  <w:t xml:space="preserve"> (CPL)</w:t>
      </w:r>
    </w:p>
    <w:tbl>
      <w:tblPr>
        <w:tblW w:w="0" w:type="auto"/>
        <w:tblCellSpacing w:w="15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8"/>
        <w:gridCol w:w="10860"/>
      </w:tblGrid>
      <w:tr w:rsidR="00D94E6C" w:rsidRPr="00D94E6C" w:rsidTr="00D94E6C">
        <w:trPr>
          <w:tblHeader/>
          <w:tblCellSpacing w:w="15" w:type="dxa"/>
        </w:trPr>
        <w:tc>
          <w:tcPr>
            <w:tcW w:w="0" w:type="auto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ode CPL</w:t>
            </w:r>
          </w:p>
        </w:tc>
        <w:tc>
          <w:tcPr>
            <w:tcW w:w="0" w:type="auto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eskrip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CPL (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esua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KKNI/Prodi)</w:t>
            </w:r>
          </w:p>
        </w:tc>
      </w:tr>
      <w:tr w:rsidR="00D94E6C" w:rsidRPr="00D94E6C" w:rsidTr="00D94E6C">
        <w:trPr>
          <w:tblCellSpacing w:w="15" w:type="dxa"/>
        </w:trPr>
        <w:tc>
          <w:tcPr>
            <w:tcW w:w="0" w:type="auto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 (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ikap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)</w:t>
            </w:r>
          </w:p>
        </w:tc>
        <w:tc>
          <w:tcPr>
            <w:tcW w:w="0" w:type="auto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junjung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ingg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nila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emanusia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alam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jalank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uga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berdasark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agama, moral,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etik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;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Berkontribu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alam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ningkat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utu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ehidup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bermasyarakat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,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berbangs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,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bernegar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,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emaju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radab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berdasarka</w:t>
            </w:r>
            <w:r w:rsidRPr="00D94E6C">
              <w:rPr>
                <w:rFonts w:ascii="Times New Roman" w:eastAsia="Times New Roman" w:hAnsi="Times New Roman" w:cs="Times New Roman"/>
                <w:color w:val="444746"/>
                <w:kern w:val="0"/>
                <w:sz w:val="24"/>
                <w:szCs w:val="24"/>
                <w:bdr w:val="none" w:sz="0" w:space="0" w:color="auto" w:frame="1"/>
                <w:vertAlign w:val="superscript"/>
                <w14:ligatures w14:val="none"/>
              </w:rPr>
              <w:t>1</w:t>
            </w: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n Pancasila.</w:t>
            </w:r>
          </w:p>
        </w:tc>
      </w:tr>
      <w:tr w:rsidR="00D94E6C" w:rsidRPr="00D94E6C" w:rsidTr="00D94E6C">
        <w:trPr>
          <w:tblCellSpacing w:w="15" w:type="dxa"/>
        </w:trPr>
        <w:tc>
          <w:tcPr>
            <w:tcW w:w="0" w:type="auto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U (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eterampil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Umum)</w:t>
            </w:r>
          </w:p>
        </w:tc>
        <w:tc>
          <w:tcPr>
            <w:tcW w:w="0" w:type="auto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Mampu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gembangk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mikir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logi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,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riti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,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istemati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,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inovatif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lalu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peneliti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atau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ngembang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di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bidang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dagog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.</w:t>
            </w:r>
          </w:p>
        </w:tc>
      </w:tr>
      <w:tr w:rsidR="00D94E6C" w:rsidRPr="00D94E6C" w:rsidTr="00D94E6C">
        <w:trPr>
          <w:tblCellSpacing w:w="15" w:type="dxa"/>
        </w:trPr>
        <w:tc>
          <w:tcPr>
            <w:tcW w:w="0" w:type="auto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K (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eterampil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Khusus)</w:t>
            </w:r>
          </w:p>
        </w:tc>
        <w:tc>
          <w:tcPr>
            <w:tcW w:w="0" w:type="auto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Mampu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ganalisi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ecar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dalam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yajik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olu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omprehensif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erhadap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rmasalah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dagogi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ontemporer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di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bidang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ndidik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tematik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.</w:t>
            </w:r>
          </w:p>
        </w:tc>
      </w:tr>
      <w:tr w:rsidR="00D94E6C" w:rsidRPr="00D94E6C" w:rsidTr="00D94E6C">
        <w:trPr>
          <w:tblCellSpacing w:w="15" w:type="dxa"/>
        </w:trPr>
        <w:tc>
          <w:tcPr>
            <w:tcW w:w="0" w:type="auto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 (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nguasa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ngetahu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)</w:t>
            </w:r>
          </w:p>
        </w:tc>
        <w:tc>
          <w:tcPr>
            <w:tcW w:w="0" w:type="auto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guasa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eor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onsep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dalam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entang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isu-isu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trategi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roblematik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alam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mbelajar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tematik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ert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ndekat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olusiny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.</w:t>
            </w:r>
          </w:p>
        </w:tc>
      </w:tr>
    </w:tbl>
    <w:p w:rsidR="00D94E6C" w:rsidRPr="00D94E6C" w:rsidRDefault="00D94E6C" w:rsidP="00D94E6C">
      <w:pPr>
        <w:spacing w:after="12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</w:pPr>
    </w:p>
    <w:p w:rsidR="00D94E6C" w:rsidRPr="00D94E6C" w:rsidRDefault="00D94E6C" w:rsidP="00D94E6C">
      <w:pPr>
        <w:spacing w:after="12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</w:pPr>
    </w:p>
    <w:p w:rsidR="00D94E6C" w:rsidRPr="00D94E6C" w:rsidRDefault="00D94E6C" w:rsidP="00D94E6C">
      <w:pPr>
        <w:spacing w:after="12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</w:pPr>
    </w:p>
    <w:p w:rsidR="00D94E6C" w:rsidRPr="00D94E6C" w:rsidRDefault="00D94E6C" w:rsidP="00D94E6C">
      <w:pPr>
        <w:spacing w:after="120" w:line="240" w:lineRule="auto"/>
        <w:outlineLvl w:val="2"/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</w:pPr>
      <w:proofErr w:type="spellStart"/>
      <w:r w:rsidRPr="00D94E6C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  <w:lastRenderedPageBreak/>
        <w:t>Capaian</w:t>
      </w:r>
      <w:proofErr w:type="spellEnd"/>
      <w:r w:rsidRPr="00D94E6C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  <w:t>Pembelajaran</w:t>
      </w:r>
      <w:proofErr w:type="spellEnd"/>
      <w:r w:rsidRPr="00D94E6C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  <w:t xml:space="preserve"> Mata Kuliah (CPMK)</w:t>
      </w:r>
    </w:p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4"/>
        <w:gridCol w:w="9612"/>
        <w:gridCol w:w="2296"/>
      </w:tblGrid>
      <w:tr w:rsidR="00D94E6C" w:rsidRPr="00D94E6C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ode CPM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eskrip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CPM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Hubung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eng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CPL</w:t>
            </w:r>
          </w:p>
        </w:tc>
      </w:tr>
      <w:tr w:rsidR="00D94E6C" w:rsidRPr="00D94E6C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CPMK 1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Mampu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ganalisi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ecar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riti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berbaga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jeni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esulit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belajar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tematik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yang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ialam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isw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, P</w:t>
            </w:r>
          </w:p>
        </w:tc>
      </w:tr>
      <w:tr w:rsidR="00D94E6C" w:rsidRPr="00D94E6C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CPMK 2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Mampu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gidentifika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gevalua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faktor-faktor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nyebab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roblematik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alam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esai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,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implementa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,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evalua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mbelajar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tematik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, KU</w:t>
            </w:r>
          </w:p>
        </w:tc>
      </w:tr>
      <w:tr w:rsidR="00D94E6C" w:rsidRPr="00D94E6C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CPMK 3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Mampu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rancang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yajik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model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atau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interven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olu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inovatif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untuk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gata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roblematik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mbelajar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tematik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K, KU</w:t>
            </w:r>
          </w:p>
        </w:tc>
      </w:tr>
      <w:tr w:rsidR="00D94E6C" w:rsidRPr="00D94E6C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CPMK 4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Mampu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gomunikasik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hasil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analisi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olu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ecar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rofesional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,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baik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lis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upu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tulisan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U</w:t>
            </w:r>
          </w:p>
        </w:tc>
      </w:tr>
    </w:tbl>
    <w:p w:rsidR="00D94E6C" w:rsidRPr="00D94E6C" w:rsidRDefault="00D94E6C" w:rsidP="00D94E6C">
      <w:pPr>
        <w:spacing w:after="12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</w:pPr>
    </w:p>
    <w:p w:rsidR="00D94E6C" w:rsidRPr="00D94E6C" w:rsidRDefault="00D94E6C" w:rsidP="00D94E6C">
      <w:pPr>
        <w:spacing w:after="120" w:line="240" w:lineRule="auto"/>
        <w:outlineLvl w:val="1"/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</w:pPr>
      <w:proofErr w:type="spellStart"/>
      <w:r w:rsidRPr="00D94E6C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  <w:t>Rencana</w:t>
      </w:r>
      <w:proofErr w:type="spellEnd"/>
      <w:r w:rsidRPr="00D94E6C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  <w:t>Pembelajaran</w:t>
      </w:r>
      <w:proofErr w:type="spellEnd"/>
      <w:r w:rsidRPr="00D94E6C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  <w:t>Mingguan</w:t>
      </w:r>
      <w:proofErr w:type="spellEnd"/>
    </w:p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88"/>
        <w:gridCol w:w="2662"/>
        <w:gridCol w:w="2727"/>
        <w:gridCol w:w="2339"/>
        <w:gridCol w:w="1996"/>
        <w:gridCol w:w="2110"/>
      </w:tblGrid>
      <w:tr w:rsidR="00D94E6C" w:rsidRPr="00D94E6C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rtemu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Ke-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ub-CPMK/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opik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mbelajaran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Indikator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nilaian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Metode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mbelajaran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Asesme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(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Bobot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Bahan Kajian/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umber</w:t>
            </w:r>
            <w:proofErr w:type="spellEnd"/>
          </w:p>
        </w:tc>
      </w:tr>
      <w:tr w:rsidR="00D94E6C" w:rsidRPr="00D94E6C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ontrak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Kuliah &amp;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onsep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Dasar Problematika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mbelajar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tematik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(PPM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hasisw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maham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eskrip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MK, CPMK,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apat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definisik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ruang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lingkup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PPM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Kuliah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Interaktif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,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iskusi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Non-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e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(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ehadir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&amp;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artisipa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RPS,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Jurnal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,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Buku</w:t>
            </w:r>
            <w:proofErr w:type="spellEnd"/>
          </w:p>
        </w:tc>
      </w:tr>
      <w:tr w:rsidR="00D94E6C" w:rsidRPr="00D94E6C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Analisi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esulit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Belajar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(KB)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tematik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pada Ranah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onseptual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hasisw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mpu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gelompokk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deskripsik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jenis-jeni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KB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onseptual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(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isalny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: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iskonsep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, KB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rosedural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)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isku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Kelompok, </w:t>
            </w:r>
            <w:r w:rsidRPr="00D94E6C">
              <w:rPr>
                <w:rFonts w:ascii="Times New Roman" w:eastAsia="Times New Roman" w:hAnsi="Times New Roman" w:cs="Times New Roman"/>
                <w:i/>
                <w:i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Case Study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Non-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e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(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artisipa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aktif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Jurnal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Penelitian KB</w:t>
            </w:r>
          </w:p>
        </w:tc>
      </w:tr>
      <w:tr w:rsidR="00D94E6C" w:rsidRPr="00D94E6C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Analisi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esulit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Belajar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Matematika pada Ranah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mecah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salah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hasisw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mpu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gidentifika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hambatan-hambat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alam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ahap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mecah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salah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tematik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(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isalny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: KB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alam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ransla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,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rencana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)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resenta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Bedah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Kasu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Non-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e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(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resenta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Kasus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Polya's Steps, Teori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ognitif</w:t>
            </w:r>
            <w:proofErr w:type="spellEnd"/>
          </w:p>
        </w:tc>
      </w:tr>
      <w:tr w:rsidR="00D94E6C" w:rsidRPr="00D94E6C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Faktor Penyebab Problematika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ar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Sisi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iswa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hasisw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mpu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ganalisi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faktor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internal (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ecemas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,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otiva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, </w:t>
            </w:r>
            <w:r w:rsidRPr="00D94E6C">
              <w:rPr>
                <w:rFonts w:ascii="Times New Roman" w:eastAsia="Times New Roman" w:hAnsi="Times New Roman" w:cs="Times New Roman"/>
                <w:i/>
                <w:i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elf-efficacy</w:t>
            </w: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)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ebaga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nyebab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PPM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i/>
                <w:i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tudent-Led Discussio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Non-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e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(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istematik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isku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Jurnal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sikolog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Pendidikan</w:t>
            </w:r>
          </w:p>
        </w:tc>
      </w:tr>
      <w:tr w:rsidR="00D94E6C" w:rsidRPr="00D94E6C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5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Faktor Penyebab Problematika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ar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lastRenderedPageBreak/>
              <w:t xml:space="preserve">Sisi Guru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urikulum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lastRenderedPageBreak/>
              <w:t>Mahasisw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mpu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gevalua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ompeten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dagogik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lastRenderedPageBreak/>
              <w:t xml:space="preserve">guru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truktur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urikulum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ebaga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nyebab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PPM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lastRenderedPageBreak/>
              <w:t>Presenta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&amp; Kritik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Jurnal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Non-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e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(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ualita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Kritik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rmendikbud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entang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tandar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Guru</w:t>
            </w:r>
          </w:p>
        </w:tc>
      </w:tr>
      <w:tr w:rsidR="00D94E6C" w:rsidRPr="00D94E6C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6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Problematika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alam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ngguna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Media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eknolog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mbelajar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tematika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hasisw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mpu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ila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relevan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efektivita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ngguna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eknolog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digital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alam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mbelajar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Seminar Mini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elompok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uga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1 (15%):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Analisi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Faktor Penyebab PP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Jurnal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TIK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alam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Pendidikan</w:t>
            </w:r>
          </w:p>
        </w:tc>
      </w:tr>
      <w:tr w:rsidR="00D94E6C" w:rsidRPr="00D94E6C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7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Problematika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alam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Asesme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mbelajar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tematika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hasisw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mpu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gidentifika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bias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etidaktepat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alam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instrume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asesme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interpreta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hasilny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Analisi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okume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es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Non-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e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(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Lapor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Analisi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Teori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Asesme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Pendidikan</w:t>
            </w:r>
          </w:p>
        </w:tc>
      </w:tr>
      <w:tr w:rsidR="00D94E6C" w:rsidRPr="00D94E6C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8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Uji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Tengah Semester (UTS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guasa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CPMK 1 &amp; 2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e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Tulis/Esai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Analitis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UTS (25%):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e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Analisi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Kasu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Semua Materi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rtemu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1-7</w:t>
            </w:r>
          </w:p>
        </w:tc>
      </w:tr>
      <w:tr w:rsidR="00D94E6C" w:rsidRPr="00D94E6C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9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Solusi Inovatif: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ndekat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onstruktivisme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Realistik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alam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PP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hasisw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mpu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gaplikasik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rinsip-prinsip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PMRI (</w:t>
            </w:r>
            <w:r w:rsidRPr="00D94E6C">
              <w:rPr>
                <w:rFonts w:ascii="Times New Roman" w:eastAsia="Times New Roman" w:hAnsi="Times New Roman" w:cs="Times New Roman"/>
                <w:i/>
                <w:i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Realistic Mathematics Education</w:t>
            </w: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)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atau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lastRenderedPageBreak/>
              <w:t>konstruktivisme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ebaga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olu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i/>
                <w:i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lastRenderedPageBreak/>
              <w:t>Microteaching</w:t>
            </w: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&amp;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Refleksi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Non-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e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(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ualita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RPP/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kenario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Freudenthal, PMRI</w:t>
            </w:r>
          </w:p>
        </w:tc>
      </w:tr>
      <w:tr w:rsidR="00D94E6C" w:rsidRPr="00D94E6C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10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Solusi Inovatif: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mbelajar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Berbasi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salah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(</w:t>
            </w:r>
            <w:r w:rsidRPr="00D94E6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roblem-Based Learning</w:t>
            </w: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)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royek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(</w:t>
            </w:r>
            <w:r w:rsidRPr="00D94E6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roject-Based Learning</w:t>
            </w: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hasisw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mpu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rancang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kenario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PBL/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jBL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untuk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gata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esulit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belajar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i/>
                <w:i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Workshop</w:t>
            </w: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Desai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Non-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e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(Desain Skema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Jurnal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Model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mbelajaran</w:t>
            </w:r>
            <w:proofErr w:type="spellEnd"/>
          </w:p>
        </w:tc>
      </w:tr>
      <w:tr w:rsidR="00D94E6C" w:rsidRPr="00D94E6C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11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Solusi Inovatif: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manfaat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r w:rsidRPr="00D94E6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Gamification</w:t>
            </w: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dan </w:t>
            </w:r>
            <w:r w:rsidRPr="00D94E6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Augmented Reality</w:t>
            </w: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alam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tematika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hasisw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mpu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geksplora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oten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antang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ngguna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media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canggih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ebaga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olu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PPM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Kajian Pustaka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Lanjutan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uga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2 (15%): </w:t>
            </w:r>
            <w:r w:rsidRPr="00D94E6C">
              <w:rPr>
                <w:rFonts w:ascii="Times New Roman" w:eastAsia="Times New Roman" w:hAnsi="Times New Roman" w:cs="Times New Roman"/>
                <w:i/>
                <w:i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Literature Review</w:t>
            </w: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Solusi PP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Jurnal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Edukasi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eknologi</w:t>
            </w:r>
            <w:proofErr w:type="spellEnd"/>
          </w:p>
        </w:tc>
      </w:tr>
      <w:tr w:rsidR="00D94E6C" w:rsidRPr="00D94E6C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12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ngembang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Model Remedial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ngaya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alam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mbelajar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tematika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hasisw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mpu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rancang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program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interven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yang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erstruktur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erukur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resenta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elompok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Non-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e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(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ualita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Program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Teori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mbelajar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iferensiasi</w:t>
            </w:r>
            <w:proofErr w:type="spellEnd"/>
          </w:p>
        </w:tc>
      </w:tr>
      <w:tr w:rsidR="00D94E6C" w:rsidRPr="00D94E6C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lastRenderedPageBreak/>
              <w:t>13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Isu-Isu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trategi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PPM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ontemporer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(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Etnomatematik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&amp; </w:t>
            </w:r>
            <w:r w:rsidRPr="00D94E6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TEM Education</w:t>
            </w: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hasisw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mpu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ganalisi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ait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buday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(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etnomatematik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)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integra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ain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alam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PPM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isku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Panel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Non-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e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(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eaktif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Jurnal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Etnomatematik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&amp; STEM</w:t>
            </w:r>
          </w:p>
        </w:tc>
      </w:tr>
      <w:tr w:rsidR="00D94E6C" w:rsidRPr="00D94E6C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14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rancang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Proposal Penelitian Tindak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ela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(PTK) untuk PP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hasisw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mpu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rumusk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salah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,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uju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,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rosedur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PTK untuk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gata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PPM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Bimbing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Kelompo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uga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3 (10%): Draf Proposal PT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dom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PTK</w:t>
            </w:r>
          </w:p>
        </w:tc>
      </w:tr>
      <w:tr w:rsidR="00D94E6C" w:rsidRPr="00D94E6C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15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resenta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Hasil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Analisi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Interven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Solusi (CPMK 3 &amp; 4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hasisw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mpu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yajik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lapor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analisi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salah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rancang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olusiny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ecar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istemati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eminar Proposal/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Intervensi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Non-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e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(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ualita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resenta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dom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nulis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Ilmiah</w:t>
            </w:r>
          </w:p>
        </w:tc>
      </w:tr>
      <w:tr w:rsidR="00D94E6C" w:rsidRPr="00D94E6C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16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Uji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Akhir Semester (UAS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guasa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CPMK 3 &amp; 4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eseluruh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ater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e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royek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/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Lapor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Akhir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UAS (35%):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Lapor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omprehensif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Solusi PP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Semua Materi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rtemu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9-15</w:t>
            </w:r>
          </w:p>
        </w:tc>
      </w:tr>
    </w:tbl>
    <w:p w:rsidR="00D94E6C" w:rsidRDefault="00D94E6C" w:rsidP="00D94E6C">
      <w:pPr>
        <w:spacing w:after="12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</w:pPr>
    </w:p>
    <w:p w:rsidR="00D94E6C" w:rsidRPr="00D94E6C" w:rsidRDefault="00D94E6C" w:rsidP="00D94E6C">
      <w:pPr>
        <w:spacing w:after="12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</w:pPr>
    </w:p>
    <w:p w:rsidR="00D94E6C" w:rsidRPr="00D94E6C" w:rsidRDefault="00D94E6C" w:rsidP="00D94E6C">
      <w:pPr>
        <w:spacing w:after="120" w:line="240" w:lineRule="auto"/>
        <w:outlineLvl w:val="2"/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</w:pPr>
      <w:proofErr w:type="spellStart"/>
      <w:r w:rsidRPr="00D94E6C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  <w:lastRenderedPageBreak/>
        <w:t>Komponen</w:t>
      </w:r>
      <w:proofErr w:type="spellEnd"/>
      <w:r w:rsidRPr="00D94E6C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  <w:t>Penilaian</w:t>
      </w:r>
      <w:proofErr w:type="spellEnd"/>
    </w:p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"/>
        <w:gridCol w:w="2979"/>
        <w:gridCol w:w="1034"/>
        <w:gridCol w:w="8620"/>
      </w:tblGrid>
      <w:tr w:rsidR="00D94E6C" w:rsidRPr="00D94E6C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No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ompone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Asesmen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Bobot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ujuan</w:t>
            </w:r>
          </w:p>
        </w:tc>
      </w:tr>
      <w:tr w:rsidR="00D94E6C" w:rsidRPr="00D94E6C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ehadir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&amp;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artisipasi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10</w:t>
            </w: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%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ila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eaktif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omitme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belajar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.</w:t>
            </w:r>
          </w:p>
        </w:tc>
      </w:tr>
      <w:tr w:rsidR="00D94E6C" w:rsidRPr="00D94E6C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ugas-Tuga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(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uga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1, 2, 3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20</w:t>
            </w: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%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ila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emampu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analisi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,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aji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ustak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,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rancang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olu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.</w:t>
            </w:r>
          </w:p>
        </w:tc>
      </w:tr>
      <w:tr w:rsidR="00D94E6C" w:rsidRPr="00D94E6C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Uji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Tengah Semester (UTS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30</w:t>
            </w: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%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ila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nguasa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onsep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dasar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emampu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analisi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asus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(CPMK 1 &amp; 2).</w:t>
            </w:r>
          </w:p>
        </w:tc>
      </w:tr>
      <w:tr w:rsidR="00D94E6C" w:rsidRPr="00D94E6C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Uji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Akhir Semester (UAS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40</w:t>
            </w:r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%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Menila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kemampu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erancangan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olu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inovatif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dan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resentasi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hasil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secara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</w:t>
            </w:r>
            <w:proofErr w:type="spellStart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profesional</w:t>
            </w:r>
            <w:proofErr w:type="spellEnd"/>
            <w:r w:rsidRPr="00D94E6C"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 xml:space="preserve"> (CPMK 3 &amp; 4).</w:t>
            </w:r>
          </w:p>
        </w:tc>
      </w:tr>
      <w:tr w:rsidR="00D94E6C" w:rsidRPr="00D94E6C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TOTAL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  <w:r w:rsidRPr="00D94E6C">
              <w:rPr>
                <w:rFonts w:ascii="Times New Roman" w:eastAsia="Times New Roman" w:hAnsi="Times New Roman" w:cs="Times New Roman"/>
                <w:b/>
                <w:bCs/>
                <w:color w:val="1F1F1F"/>
                <w:kern w:val="0"/>
                <w:sz w:val="24"/>
                <w:szCs w:val="24"/>
                <w:bdr w:val="none" w:sz="0" w:space="0" w:color="auto" w:frame="1"/>
                <w14:ligatures w14:val="none"/>
              </w:rPr>
              <w:t>100%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D94E6C" w:rsidRPr="00D94E6C" w:rsidRDefault="00D94E6C" w:rsidP="00D94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1F1F"/>
                <w:kern w:val="0"/>
                <w:sz w:val="24"/>
                <w:szCs w:val="24"/>
                <w14:ligatures w14:val="none"/>
              </w:rPr>
            </w:pPr>
          </w:p>
        </w:tc>
      </w:tr>
    </w:tbl>
    <w:p w:rsidR="00D94E6C" w:rsidRPr="00D94E6C" w:rsidRDefault="00D94E6C" w:rsidP="00D94E6C">
      <w:pPr>
        <w:spacing w:after="12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</w:pPr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pict>
          <v:rect id="_x0000_i1031" style="width:0;height:1.5pt" o:hralign="center" o:hrstd="t" o:hrnoshade="t" o:hr="t" fillcolor="gray" stroked="f"/>
        </w:pict>
      </w:r>
    </w:p>
    <w:p w:rsidR="00D94E6C" w:rsidRPr="00D94E6C" w:rsidRDefault="00D94E6C" w:rsidP="00D94E6C">
      <w:pPr>
        <w:spacing w:after="120" w:line="240" w:lineRule="auto"/>
        <w:outlineLvl w:val="2"/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</w:pPr>
      <w:proofErr w:type="spellStart"/>
      <w:r w:rsidRPr="00D94E6C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  <w:t>Referensi</w:t>
      </w:r>
      <w:proofErr w:type="spellEnd"/>
      <w:r w:rsidRPr="00D94E6C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14:ligatures w14:val="none"/>
        </w:rPr>
        <w:t xml:space="preserve"> Utama (Wajib Dibaca)</w:t>
      </w:r>
    </w:p>
    <w:p w:rsidR="00D94E6C" w:rsidRPr="00D94E6C" w:rsidRDefault="00D94E6C" w:rsidP="00D94E6C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</w:pPr>
      <w:r w:rsidRPr="00D94E6C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>Dahar, R. W.</w:t>
      </w:r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(2011). </w:t>
      </w:r>
      <w:r w:rsidRPr="00D94E6C">
        <w:rPr>
          <w:rFonts w:ascii="Times New Roman" w:eastAsia="Times New Roman" w:hAnsi="Times New Roman" w:cs="Times New Roman"/>
          <w:i/>
          <w:iCs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 xml:space="preserve">Teori-Teori </w:t>
      </w:r>
      <w:proofErr w:type="spellStart"/>
      <w:r w:rsidRPr="00D94E6C">
        <w:rPr>
          <w:rFonts w:ascii="Times New Roman" w:eastAsia="Times New Roman" w:hAnsi="Times New Roman" w:cs="Times New Roman"/>
          <w:i/>
          <w:iCs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>Belajar</w:t>
      </w:r>
      <w:proofErr w:type="spellEnd"/>
      <w:r w:rsidRPr="00D94E6C">
        <w:rPr>
          <w:rFonts w:ascii="Times New Roman" w:eastAsia="Times New Roman" w:hAnsi="Times New Roman" w:cs="Times New Roman"/>
          <w:i/>
          <w:iCs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 xml:space="preserve"> dan </w:t>
      </w:r>
      <w:proofErr w:type="spellStart"/>
      <w:r w:rsidRPr="00D94E6C">
        <w:rPr>
          <w:rFonts w:ascii="Times New Roman" w:eastAsia="Times New Roman" w:hAnsi="Times New Roman" w:cs="Times New Roman"/>
          <w:i/>
          <w:iCs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>Pembelajaran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.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Erlangga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.</w:t>
      </w:r>
    </w:p>
    <w:p w:rsidR="00D94E6C" w:rsidRPr="00D94E6C" w:rsidRDefault="00D94E6C" w:rsidP="00D94E6C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</w:pPr>
      <w:r w:rsidRPr="00D94E6C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>Lesh, R.</w:t>
      </w:r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&amp; </w:t>
      </w:r>
      <w:r w:rsidRPr="00D94E6C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>Doerr, H. M.</w:t>
      </w:r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(2003). </w:t>
      </w:r>
      <w:r w:rsidRPr="00D94E6C">
        <w:rPr>
          <w:rFonts w:ascii="Times New Roman" w:eastAsia="Times New Roman" w:hAnsi="Times New Roman" w:cs="Times New Roman"/>
          <w:i/>
          <w:iCs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>Beyond Constructivism: Models and Modeling Perspectives on Mathematics Problem Solving</w:t>
      </w:r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. Lawrence Erlbaum Associates.</w:t>
      </w:r>
    </w:p>
    <w:p w:rsidR="00D94E6C" w:rsidRPr="00D94E6C" w:rsidRDefault="00D94E6C" w:rsidP="00D94E6C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</w:pPr>
      <w:r w:rsidRPr="00D94E6C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>National Council of Teachers of Mathematics (NCTM).</w:t>
      </w:r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(2000). </w:t>
      </w:r>
      <w:r w:rsidRPr="00D94E6C">
        <w:rPr>
          <w:rFonts w:ascii="Times New Roman" w:eastAsia="Times New Roman" w:hAnsi="Times New Roman" w:cs="Times New Roman"/>
          <w:i/>
          <w:iCs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>Principles and Standards for School Mathematics</w:t>
      </w:r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. Reston, VA: NCTM.</w:t>
      </w:r>
    </w:p>
    <w:p w:rsidR="00D94E6C" w:rsidRPr="00D94E6C" w:rsidRDefault="00D94E6C" w:rsidP="00D94E6C">
      <w:pPr>
        <w:numPr>
          <w:ilvl w:val="0"/>
          <w:numId w:val="1"/>
        </w:numPr>
        <w:spacing w:after="12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</w:pP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Jurnal-jurnal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ilmiah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terakreditasi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dan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bereputasi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internasional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 xml:space="preserve"> </w:t>
      </w:r>
      <w:proofErr w:type="spellStart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terkait</w:t>
      </w:r>
      <w:proofErr w:type="spellEnd"/>
      <w:r w:rsidRPr="00D94E6C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  <w:t>:</w:t>
      </w:r>
    </w:p>
    <w:p w:rsidR="00D94E6C" w:rsidRPr="00D94E6C" w:rsidRDefault="00D94E6C" w:rsidP="00D94E6C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</w:pPr>
      <w:r w:rsidRPr="00D94E6C">
        <w:rPr>
          <w:rFonts w:ascii="Times New Roman" w:eastAsia="Times New Roman" w:hAnsi="Times New Roman" w:cs="Times New Roman"/>
          <w:i/>
          <w:iCs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>Educational Studies in Mathematics</w:t>
      </w:r>
    </w:p>
    <w:p w:rsidR="00D94E6C" w:rsidRPr="00D94E6C" w:rsidRDefault="00D94E6C" w:rsidP="00D94E6C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</w:pPr>
      <w:r w:rsidRPr="00D94E6C">
        <w:rPr>
          <w:rFonts w:ascii="Times New Roman" w:eastAsia="Times New Roman" w:hAnsi="Times New Roman" w:cs="Times New Roman"/>
          <w:i/>
          <w:iCs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>Journal for Research in Mathematics Education</w:t>
      </w:r>
    </w:p>
    <w:p w:rsidR="00D94E6C" w:rsidRPr="00D94E6C" w:rsidRDefault="00D94E6C" w:rsidP="00D94E6C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</w:pPr>
      <w:proofErr w:type="spellStart"/>
      <w:r w:rsidRPr="00D94E6C">
        <w:rPr>
          <w:rFonts w:ascii="Times New Roman" w:eastAsia="Times New Roman" w:hAnsi="Times New Roman" w:cs="Times New Roman"/>
          <w:i/>
          <w:iCs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>Jurnal</w:t>
      </w:r>
      <w:proofErr w:type="spellEnd"/>
      <w:r w:rsidRPr="00D94E6C">
        <w:rPr>
          <w:rFonts w:ascii="Times New Roman" w:eastAsia="Times New Roman" w:hAnsi="Times New Roman" w:cs="Times New Roman"/>
          <w:i/>
          <w:iCs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 xml:space="preserve"> Pendidikan </w:t>
      </w:r>
      <w:proofErr w:type="spellStart"/>
      <w:r w:rsidRPr="00D94E6C">
        <w:rPr>
          <w:rFonts w:ascii="Times New Roman" w:eastAsia="Times New Roman" w:hAnsi="Times New Roman" w:cs="Times New Roman"/>
          <w:i/>
          <w:iCs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>Matematika</w:t>
      </w:r>
      <w:proofErr w:type="spellEnd"/>
      <w:r w:rsidRPr="00D94E6C">
        <w:rPr>
          <w:rFonts w:ascii="Times New Roman" w:eastAsia="Times New Roman" w:hAnsi="Times New Roman" w:cs="Times New Roman"/>
          <w:i/>
          <w:iCs/>
          <w:color w:val="1F1F1F"/>
          <w:kern w:val="0"/>
          <w:sz w:val="24"/>
          <w:szCs w:val="24"/>
          <w:bdr w:val="none" w:sz="0" w:space="0" w:color="auto" w:frame="1"/>
          <w14:ligatures w14:val="none"/>
        </w:rPr>
        <w:t xml:space="preserve"> Indonesia</w:t>
      </w:r>
    </w:p>
    <w:p w:rsidR="00207BBC" w:rsidRPr="00D94E6C" w:rsidRDefault="00207BBC" w:rsidP="00D94E6C">
      <w:pPr>
        <w:spacing w:after="12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14:ligatures w14:val="none"/>
        </w:rPr>
      </w:pPr>
    </w:p>
    <w:sectPr w:rsidR="00207BBC" w:rsidRPr="00D94E6C" w:rsidSect="00D94E6C">
      <w:pgSz w:w="16840" w:h="11907" w:orient="landscape" w:code="9"/>
      <w:pgMar w:top="1701" w:right="1701" w:bottom="1701" w:left="1701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A921A1"/>
    <w:multiLevelType w:val="multilevel"/>
    <w:tmpl w:val="63342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780470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2NzU0MzEzsTS0NDFV0lEKTi0uzszPAykwrAUAnpl3giwAAAA="/>
  </w:docVars>
  <w:rsids>
    <w:rsidRoot w:val="00D94E6C"/>
    <w:rsid w:val="00207BBC"/>
    <w:rsid w:val="002622A5"/>
    <w:rsid w:val="00633E10"/>
    <w:rsid w:val="00737C48"/>
    <w:rsid w:val="00AB62CB"/>
    <w:rsid w:val="00C4684C"/>
    <w:rsid w:val="00D94E6C"/>
    <w:rsid w:val="00DA4CEF"/>
    <w:rsid w:val="00F42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A75D2"/>
  <w15:chartTrackingRefBased/>
  <w15:docId w15:val="{8E4E21E5-AC68-44B1-99F8-E357CB7E0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4E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4E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4E6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94E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94E6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94E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94E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94E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94E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4E6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94E6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94E6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94E6C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94E6C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94E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94E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94E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94E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94E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4E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4E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94E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94E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94E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94E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94E6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4E6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4E6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94E6C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D94E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D94E6C"/>
    <w:rPr>
      <w:b/>
      <w:bCs/>
    </w:rPr>
  </w:style>
  <w:style w:type="character" w:customStyle="1" w:styleId="citation-26">
    <w:name w:val="citation-26"/>
    <w:basedOn w:val="DefaultParagraphFont"/>
    <w:rsid w:val="00D94E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1066</Words>
  <Characters>6079</Characters>
  <Application>Microsoft Office Word</Application>
  <DocSecurity>0</DocSecurity>
  <Lines>50</Lines>
  <Paragraphs>14</Paragraphs>
  <ScaleCrop>false</ScaleCrop>
  <Company/>
  <LinksUpToDate>false</LinksUpToDate>
  <CharactersWithSpaces>7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torpandra</dc:creator>
  <cp:keywords/>
  <dc:description/>
  <cp:lastModifiedBy>viktorpandra</cp:lastModifiedBy>
  <cp:revision>1</cp:revision>
  <dcterms:created xsi:type="dcterms:W3CDTF">2025-12-05T02:26:00Z</dcterms:created>
  <dcterms:modified xsi:type="dcterms:W3CDTF">2025-12-05T02:34:00Z</dcterms:modified>
</cp:coreProperties>
</file>